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649" w:rsidRPr="00A428F5" w:rsidRDefault="00C32649" w:rsidP="00A428F5">
      <w:pPr>
        <w:rPr>
          <w:b/>
          <w:u w:val="single"/>
        </w:rPr>
      </w:pPr>
      <w:bookmarkStart w:id="0" w:name="_GoBack"/>
      <w:bookmarkEnd w:id="0"/>
    </w:p>
    <w:tbl>
      <w:tblPr>
        <w:tblpPr w:leftFromText="180" w:rightFromText="180" w:vertAnchor="text" w:horzAnchor="margin" w:tblpXSpec="center" w:tblpY="74"/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2"/>
        <w:gridCol w:w="2318"/>
        <w:gridCol w:w="2669"/>
        <w:gridCol w:w="2188"/>
        <w:gridCol w:w="1849"/>
      </w:tblGrid>
      <w:tr w:rsidR="00C32649" w:rsidRPr="00516294" w:rsidTr="00433495">
        <w:tc>
          <w:tcPr>
            <w:tcW w:w="1992" w:type="dxa"/>
          </w:tcPr>
          <w:p w:rsidR="00C32649" w:rsidRPr="00516294" w:rsidRDefault="00C32649" w:rsidP="0043349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318" w:type="dxa"/>
          </w:tcPr>
          <w:p w:rsidR="00C32649" w:rsidRPr="00516294" w:rsidRDefault="00C32649" w:rsidP="0043349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16294">
              <w:rPr>
                <w:rFonts w:ascii="Arial" w:hAnsi="Arial" w:cs="Arial"/>
                <w:b/>
                <w:sz w:val="16"/>
                <w:szCs w:val="16"/>
              </w:rPr>
              <w:t>Exceptional</w:t>
            </w:r>
            <w:r>
              <w:rPr>
                <w:rFonts w:ascii="Arial" w:hAnsi="Arial" w:cs="Arial"/>
                <w:b/>
                <w:sz w:val="16"/>
                <w:szCs w:val="16"/>
              </w:rPr>
              <w:t>-4</w:t>
            </w:r>
          </w:p>
        </w:tc>
        <w:tc>
          <w:tcPr>
            <w:tcW w:w="2669" w:type="dxa"/>
          </w:tcPr>
          <w:p w:rsidR="00C32649" w:rsidRPr="00516294" w:rsidRDefault="00C32649" w:rsidP="0043349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16294">
              <w:rPr>
                <w:rFonts w:ascii="Arial" w:hAnsi="Arial" w:cs="Arial"/>
                <w:b/>
                <w:sz w:val="16"/>
                <w:szCs w:val="16"/>
              </w:rPr>
              <w:t>Adequate</w:t>
            </w:r>
            <w:r>
              <w:rPr>
                <w:rFonts w:ascii="Arial" w:hAnsi="Arial" w:cs="Arial"/>
                <w:b/>
                <w:sz w:val="16"/>
                <w:szCs w:val="16"/>
              </w:rPr>
              <w:t>-3</w:t>
            </w:r>
          </w:p>
        </w:tc>
        <w:tc>
          <w:tcPr>
            <w:tcW w:w="2188" w:type="dxa"/>
          </w:tcPr>
          <w:p w:rsidR="00C32649" w:rsidRPr="00516294" w:rsidRDefault="00C32649" w:rsidP="0043349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16294">
              <w:rPr>
                <w:rFonts w:ascii="Arial" w:hAnsi="Arial" w:cs="Arial"/>
                <w:b/>
                <w:sz w:val="16"/>
                <w:szCs w:val="16"/>
              </w:rPr>
              <w:t>Developing</w:t>
            </w:r>
            <w:r>
              <w:rPr>
                <w:rFonts w:ascii="Arial" w:hAnsi="Arial" w:cs="Arial"/>
                <w:b/>
                <w:sz w:val="16"/>
                <w:szCs w:val="16"/>
              </w:rPr>
              <w:t>-2</w:t>
            </w:r>
          </w:p>
        </w:tc>
        <w:tc>
          <w:tcPr>
            <w:tcW w:w="1849" w:type="dxa"/>
          </w:tcPr>
          <w:p w:rsidR="00C32649" w:rsidRPr="00516294" w:rsidRDefault="00C32649" w:rsidP="00433495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oes not meet- 1</w:t>
            </w:r>
          </w:p>
        </w:tc>
      </w:tr>
      <w:tr w:rsidR="00C32649" w:rsidRPr="00516294" w:rsidTr="00433495">
        <w:tc>
          <w:tcPr>
            <w:tcW w:w="1992" w:type="dxa"/>
            <w:tcBorders>
              <w:bottom w:val="single" w:sz="4" w:space="0" w:color="auto"/>
            </w:tcBorders>
          </w:tcPr>
          <w:p w:rsidR="00C32649" w:rsidRPr="00516294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8" w:type="dxa"/>
            <w:tcBorders>
              <w:bottom w:val="single" w:sz="4" w:space="0" w:color="auto"/>
            </w:tcBorders>
          </w:tcPr>
          <w:p w:rsidR="00C32649" w:rsidRPr="00516294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69" w:type="dxa"/>
            <w:tcBorders>
              <w:bottom w:val="single" w:sz="4" w:space="0" w:color="auto"/>
            </w:tcBorders>
          </w:tcPr>
          <w:p w:rsidR="00C32649" w:rsidRPr="00516294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88" w:type="dxa"/>
            <w:tcBorders>
              <w:bottom w:val="single" w:sz="4" w:space="0" w:color="auto"/>
            </w:tcBorders>
          </w:tcPr>
          <w:p w:rsidR="00C32649" w:rsidRPr="00516294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9" w:type="dxa"/>
            <w:tcBorders>
              <w:bottom w:val="single" w:sz="4" w:space="0" w:color="auto"/>
            </w:tcBorders>
          </w:tcPr>
          <w:p w:rsidR="00C32649" w:rsidRPr="00516294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649" w:rsidRPr="0059027C" w:rsidTr="00433495">
        <w:trPr>
          <w:trHeight w:val="1556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Default="00C32649" w:rsidP="00433495">
            <w:pPr>
              <w:rPr>
                <w:rFonts w:ascii="Arial" w:hAnsi="Arial" w:cs="Arial"/>
                <w:sz w:val="20"/>
              </w:rPr>
            </w:pPr>
            <w:r w:rsidRPr="004A507E">
              <w:rPr>
                <w:rFonts w:ascii="Arial" w:hAnsi="Arial" w:cs="Arial"/>
                <w:sz w:val="20"/>
              </w:rPr>
              <w:t>Describe the kinds of research studies that each of these journals publishes.</w:t>
            </w:r>
          </w:p>
          <w:p w:rsidR="00544BEA" w:rsidRPr="0059027C" w:rsidRDefault="00544BEA" w:rsidP="001A4B7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Three professional journals that related to the assigned topics were described and the </w:t>
            </w:r>
            <w:r w:rsidR="00CC670D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kinds of research studies they include were described as well. </w:t>
            </w: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The assignment is typed in times new roman, </w:t>
            </w:r>
            <w:r w:rsidR="00544BEA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12-point</w:t>
            </w: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 font, double spaced, with 1- inch margins. </w:t>
            </w: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Three professional journals that related to the assigned topics were somewhat described and the kinds of research studies they include were partially described as well. </w:t>
            </w:r>
            <w:r w:rsidR="00C32649">
              <w:rPr>
                <w:rFonts w:ascii="Verdana" w:hAnsi="Verdana"/>
                <w:color w:val="000000"/>
                <w:sz w:val="16"/>
                <w:szCs w:val="16"/>
                <w:shd w:val="clear" w:color="auto" w:fill="FEFEFE"/>
              </w:rPr>
              <w:t xml:space="preserve">The assignment is partially formatted correctly (at least 12- point font, double spaced and typed). 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Less than three professional journals that related to the assigned topics were somewhat described and the kinds of research studies they include were partially described as well. The</w:t>
            </w:r>
            <w:r w:rsidR="00C32649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 assignment is partially formatted correctly (at l</w:t>
            </w:r>
            <w:r w:rsidR="00544BEA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east 12- point font and typed).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No professional journals that related to the assigned topics were described and the kinds of research studies they include were described </w:t>
            </w:r>
            <w:r w:rsidR="00C32649">
              <w:rPr>
                <w:rFonts w:ascii="Verdana" w:hAnsi="Verdana"/>
                <w:color w:val="000000"/>
                <w:sz w:val="16"/>
                <w:szCs w:val="16"/>
                <w:shd w:val="clear" w:color="auto" w:fill="FEFEFE"/>
              </w:rPr>
              <w:t xml:space="preserve">The assignment is not typed in times new roman, 12 point font, double spaced, with 1- inch margins. </w:t>
            </w:r>
          </w:p>
        </w:tc>
      </w:tr>
      <w:tr w:rsidR="00C32649" w:rsidRPr="0059027C" w:rsidTr="00433495">
        <w:trPr>
          <w:trHeight w:val="995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670D" w:rsidRDefault="00CC670D" w:rsidP="00CC670D">
            <w:pPr>
              <w:widowControl w:val="0"/>
              <w:tabs>
                <w:tab w:val="left" w:pos="900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ummarize the studies and the study’s findings </w:t>
            </w:r>
          </w:p>
          <w:p w:rsidR="00CC670D" w:rsidRDefault="00CC670D" w:rsidP="00CC670D">
            <w:pPr>
              <w:widowControl w:val="0"/>
              <w:tabs>
                <w:tab w:val="left" w:pos="900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  <w:r w:rsidRPr="004A507E">
              <w:rPr>
                <w:rFonts w:ascii="Arial" w:hAnsi="Arial" w:cs="Arial"/>
                <w:sz w:val="20"/>
              </w:rPr>
              <w:t>descriptive, correlational, and experimental studies related to psychology and/or education</w:t>
            </w:r>
          </w:p>
          <w:p w:rsidR="00C32649" w:rsidRPr="0059027C" w:rsidRDefault="00544BEA" w:rsidP="0043349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,8,6,4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Default="00C32649" w:rsidP="00CC670D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Each component is fully explained or answered using at least 4-5 sentences.</w:t>
            </w:r>
          </w:p>
          <w:p w:rsidR="00CC670D" w:rsidRPr="00CC670D" w:rsidRDefault="00CC670D" w:rsidP="00CC670D">
            <w:pPr>
              <w:widowControl w:val="0"/>
              <w:tabs>
                <w:tab w:val="left" w:pos="900"/>
              </w:tabs>
              <w:spacing w:after="0" w:line="240" w:lineRule="auto"/>
              <w:rPr>
                <w:rFonts w:ascii="Arial" w:hAnsi="Arial" w:cs="Arial"/>
                <w:sz w:val="16"/>
              </w:rPr>
            </w:pPr>
            <w:r w:rsidRPr="00CC670D">
              <w:rPr>
                <w:rFonts w:ascii="Arial" w:hAnsi="Arial" w:cs="Arial"/>
                <w:sz w:val="16"/>
              </w:rPr>
              <w:t>descriptive, correlational, and experimental studies related to psychology and/or education</w:t>
            </w:r>
          </w:p>
          <w:p w:rsidR="00CC670D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Default="00C32649" w:rsidP="00CC670D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EFEFE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EFEFE"/>
              </w:rPr>
              <w:t xml:space="preserve">Each component is explained or answered using at least 3 sentences. </w:t>
            </w:r>
          </w:p>
          <w:p w:rsidR="00CC670D" w:rsidRPr="00CC670D" w:rsidRDefault="00CC670D" w:rsidP="00CC670D">
            <w:pPr>
              <w:widowControl w:val="0"/>
              <w:tabs>
                <w:tab w:val="left" w:pos="900"/>
              </w:tabs>
              <w:spacing w:after="0" w:line="240" w:lineRule="auto"/>
              <w:rPr>
                <w:rFonts w:ascii="Arial" w:hAnsi="Arial" w:cs="Arial"/>
                <w:sz w:val="16"/>
              </w:rPr>
            </w:pPr>
            <w:r w:rsidRPr="00CC670D">
              <w:rPr>
                <w:rFonts w:ascii="Arial" w:hAnsi="Arial" w:cs="Arial"/>
                <w:sz w:val="16"/>
              </w:rPr>
              <w:t>descriptive, correlational, and experimental studies related to psychology and/or education</w:t>
            </w:r>
          </w:p>
          <w:p w:rsidR="00CC670D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C670D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Less than three </w:t>
            </w:r>
            <w:r w:rsidR="00C32649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component</w:t>
            </w: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s </w:t>
            </w:r>
            <w:r w:rsidR="00544BEA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are partially</w:t>
            </w:r>
            <w:r w:rsidR="00C32649"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 xml:space="preserve"> explained or answered using at least 2 sentences. 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CC670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EFEFE"/>
              </w:rPr>
              <w:t>Each question/ component is not answered.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br/>
            </w:r>
            <w:r>
              <w:rPr>
                <w:rFonts w:ascii="Verdana" w:hAnsi="Verdana"/>
                <w:color w:val="000000"/>
                <w:sz w:val="16"/>
                <w:szCs w:val="16"/>
              </w:rPr>
              <w:br/>
            </w:r>
          </w:p>
        </w:tc>
      </w:tr>
      <w:tr w:rsidR="00C32649" w:rsidRPr="0059027C" w:rsidTr="00433495">
        <w:trPr>
          <w:trHeight w:val="1082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Default="00C32649" w:rsidP="0043349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orks cited page</w:t>
            </w:r>
          </w:p>
          <w:p w:rsidR="00544BEA" w:rsidRPr="0059027C" w:rsidRDefault="00544BEA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433495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Works cited page was in MLA format, and all three entries were in the correct format.</w:t>
            </w: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C32649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Works cited page was partially in MLA format, but there were only two entrie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C326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Works cited page was not in MLA format, and/or there was only 1 entry.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2649" w:rsidRPr="0059027C" w:rsidRDefault="00C32649" w:rsidP="00C326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  <w:t>Works cited page not included</w:t>
            </w:r>
          </w:p>
        </w:tc>
      </w:tr>
      <w:tr w:rsidR="00544BEA" w:rsidRPr="0059027C" w:rsidTr="00433495">
        <w:trPr>
          <w:trHeight w:val="1082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BEA" w:rsidRDefault="00544BEA" w:rsidP="0043349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rammar and Conventions</w:t>
            </w:r>
          </w:p>
          <w:p w:rsidR="00544BEA" w:rsidRDefault="00544BEA" w:rsidP="0043349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BEA" w:rsidRPr="00191DFA" w:rsidRDefault="00544BEA" w:rsidP="00544BEA">
            <w:pPr>
              <w:rPr>
                <w:rFonts w:ascii="Arial" w:hAnsi="Arial" w:cs="Arial"/>
                <w:sz w:val="16"/>
                <w:szCs w:val="16"/>
              </w:rPr>
            </w:pPr>
            <w:r w:rsidRPr="00191DFA">
              <w:rPr>
                <w:rFonts w:ascii="Arial" w:hAnsi="Arial" w:cs="Arial"/>
                <w:sz w:val="16"/>
                <w:szCs w:val="16"/>
              </w:rPr>
              <w:t>Report has less than three grammatical and spelling errors.</w:t>
            </w:r>
          </w:p>
          <w:p w:rsidR="00544BEA" w:rsidRDefault="00544BEA" w:rsidP="00544BEA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BEA" w:rsidRDefault="00544BEA" w:rsidP="00544BEA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</w:pPr>
            <w:r w:rsidRPr="00191DFA">
              <w:rPr>
                <w:rFonts w:ascii="Arial" w:hAnsi="Arial" w:cs="Arial"/>
                <w:sz w:val="16"/>
                <w:szCs w:val="16"/>
              </w:rPr>
              <w:t>Report has more than three and less than six grammatical and spelling error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BEA" w:rsidRPr="00191DFA" w:rsidRDefault="00544BEA" w:rsidP="00544BEA">
            <w:pPr>
              <w:rPr>
                <w:rFonts w:ascii="Arial" w:hAnsi="Arial" w:cs="Arial"/>
                <w:sz w:val="16"/>
                <w:szCs w:val="16"/>
              </w:rPr>
            </w:pPr>
            <w:r w:rsidRPr="00191DFA">
              <w:rPr>
                <w:rFonts w:ascii="Arial" w:hAnsi="Arial" w:cs="Arial"/>
                <w:sz w:val="16"/>
                <w:szCs w:val="16"/>
              </w:rPr>
              <w:t>Report has more than six and less than ten grammatical and spelling errors.</w:t>
            </w:r>
          </w:p>
          <w:p w:rsidR="00544BEA" w:rsidRDefault="00544BEA" w:rsidP="00C32649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BEA" w:rsidRPr="00191DFA" w:rsidRDefault="00544BEA" w:rsidP="00544BEA">
            <w:pPr>
              <w:rPr>
                <w:rFonts w:ascii="Arial" w:hAnsi="Arial" w:cs="Arial"/>
                <w:sz w:val="16"/>
                <w:szCs w:val="16"/>
              </w:rPr>
            </w:pPr>
            <w:r w:rsidRPr="00191DFA">
              <w:rPr>
                <w:rFonts w:ascii="Arial" w:hAnsi="Arial" w:cs="Arial"/>
                <w:sz w:val="16"/>
                <w:szCs w:val="16"/>
              </w:rPr>
              <w:t>Report has more than ten grammatical and spelling errors.</w:t>
            </w:r>
          </w:p>
          <w:p w:rsidR="00544BEA" w:rsidRDefault="00544BEA" w:rsidP="00C32649">
            <w:pPr>
              <w:rPr>
                <w:rFonts w:ascii="Verdana" w:hAnsi="Verdana"/>
                <w:color w:val="000000"/>
                <w:sz w:val="16"/>
                <w:szCs w:val="16"/>
                <w:shd w:val="clear" w:color="auto" w:fill="FFFFFF"/>
              </w:rPr>
            </w:pPr>
          </w:p>
        </w:tc>
      </w:tr>
    </w:tbl>
    <w:p w:rsidR="00C32649" w:rsidRDefault="00C32649"/>
    <w:sectPr w:rsidR="00C32649" w:rsidSect="00C326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E0DB8"/>
    <w:multiLevelType w:val="hybridMultilevel"/>
    <w:tmpl w:val="2EC0F82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E6AA9DAC">
      <w:numFmt w:val="bullet"/>
      <w:lvlText w:val="•"/>
      <w:lvlJc w:val="left"/>
      <w:pPr>
        <w:ind w:left="1980" w:hanging="360"/>
      </w:pPr>
      <w:rPr>
        <w:rFonts w:ascii="Arial" w:eastAsia="Times New Roman" w:hAnsi="Arial" w:cs="CG Time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5AF4795F"/>
    <w:multiLevelType w:val="hybridMultilevel"/>
    <w:tmpl w:val="5D1A354A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E6AA9DAC">
      <w:numFmt w:val="bullet"/>
      <w:lvlText w:val="•"/>
      <w:lvlJc w:val="left"/>
      <w:pPr>
        <w:ind w:left="1980" w:hanging="360"/>
      </w:pPr>
      <w:rPr>
        <w:rFonts w:ascii="Arial" w:eastAsia="Times New Roman" w:hAnsi="Arial" w:cs="CG Time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55C5543"/>
    <w:multiLevelType w:val="hybridMultilevel"/>
    <w:tmpl w:val="5D1A354A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E6AA9DAC">
      <w:numFmt w:val="bullet"/>
      <w:lvlText w:val="•"/>
      <w:lvlJc w:val="left"/>
      <w:pPr>
        <w:ind w:left="1980" w:hanging="360"/>
      </w:pPr>
      <w:rPr>
        <w:rFonts w:ascii="Arial" w:eastAsia="Times New Roman" w:hAnsi="Arial" w:cs="CG Time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MDA3MjYxtDA3sTRT0lEKTi0uzszPAykwrgUADCpiliwAAAA="/>
  </w:docVars>
  <w:rsids>
    <w:rsidRoot w:val="00C32649"/>
    <w:rsid w:val="001A4B72"/>
    <w:rsid w:val="00544BEA"/>
    <w:rsid w:val="00A428F5"/>
    <w:rsid w:val="00C32649"/>
    <w:rsid w:val="00CC670D"/>
    <w:rsid w:val="00DF7EA4"/>
    <w:rsid w:val="00F02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32AD"/>
  <w15:chartTrackingRefBased/>
  <w15:docId w15:val="{6728597C-089F-432B-9C33-3B793C1E2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 McLauchlan</dc:creator>
  <cp:keywords/>
  <dc:description/>
  <cp:lastModifiedBy>chelsea fredd</cp:lastModifiedBy>
  <cp:revision>2</cp:revision>
  <dcterms:created xsi:type="dcterms:W3CDTF">2017-02-10T20:21:00Z</dcterms:created>
  <dcterms:modified xsi:type="dcterms:W3CDTF">2017-02-10T20:21:00Z</dcterms:modified>
</cp:coreProperties>
</file>